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E9C2A" w14:textId="5E082DD9" w:rsidR="00B6191F" w:rsidRDefault="00312E3D" w:rsidP="00B53C13">
      <w:pPr>
        <w:jc w:val="center"/>
        <w:rPr>
          <w:sz w:val="24"/>
          <w:szCs w:val="24"/>
          <w:u w:val="single"/>
        </w:rPr>
      </w:pPr>
      <w:r w:rsidRPr="00312E3D">
        <w:rPr>
          <w:sz w:val="24"/>
          <w:szCs w:val="24"/>
          <w:u w:val="single"/>
        </w:rPr>
        <w:t>Application</w:t>
      </w:r>
      <w:r w:rsidRPr="00312E3D">
        <w:rPr>
          <w:sz w:val="24"/>
          <w:szCs w:val="24"/>
          <w:u w:val="single"/>
        </w:rPr>
        <w:t xml:space="preserve"> </w:t>
      </w:r>
      <w:r w:rsidR="00B6191F" w:rsidRPr="00312E3D">
        <w:rPr>
          <w:sz w:val="24"/>
          <w:szCs w:val="24"/>
          <w:u w:val="single"/>
        </w:rPr>
        <w:t xml:space="preserve">Format </w:t>
      </w:r>
      <w:r>
        <w:rPr>
          <w:sz w:val="24"/>
          <w:szCs w:val="24"/>
          <w:u w:val="single"/>
        </w:rPr>
        <w:t>for the</w:t>
      </w:r>
      <w:r w:rsidR="00B6191F" w:rsidRPr="00312E3D">
        <w:rPr>
          <w:sz w:val="24"/>
          <w:szCs w:val="24"/>
          <w:u w:val="single"/>
        </w:rPr>
        <w:t xml:space="preserve"> Treatment support </w:t>
      </w:r>
      <w:r>
        <w:rPr>
          <w:sz w:val="24"/>
          <w:szCs w:val="24"/>
          <w:u w:val="single"/>
        </w:rPr>
        <w:t>of</w:t>
      </w:r>
      <w:r w:rsidR="00B6191F" w:rsidRPr="00312E3D">
        <w:rPr>
          <w:sz w:val="24"/>
          <w:szCs w:val="24"/>
          <w:u w:val="single"/>
        </w:rPr>
        <w:t xml:space="preserve"> children with SMA</w:t>
      </w:r>
    </w:p>
    <w:p w14:paraId="7AD3C528" w14:textId="77777777" w:rsidR="00B53C13" w:rsidRPr="00312E3D" w:rsidRDefault="00B53C13" w:rsidP="00B53C13">
      <w:pPr>
        <w:jc w:val="center"/>
        <w:rPr>
          <w:sz w:val="24"/>
          <w:szCs w:val="24"/>
          <w:u w:val="single"/>
        </w:rPr>
      </w:pPr>
    </w:p>
    <w:p w14:paraId="2E3938AF" w14:textId="5423D9C5" w:rsidR="00B6191F" w:rsidRPr="00312E3D" w:rsidRDefault="00B6191F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312E3D">
        <w:rPr>
          <w:u w:val="single"/>
        </w:rPr>
        <w:t>General Information</w:t>
      </w:r>
    </w:p>
    <w:p w14:paraId="600BBA72" w14:textId="3AA9E69A" w:rsidR="00F312E1" w:rsidRDefault="00AC5755" w:rsidP="00B53C13">
      <w:pPr>
        <w:jc w:val="both"/>
      </w:pPr>
      <w:r>
        <w:t xml:space="preserve">Name </w:t>
      </w:r>
    </w:p>
    <w:p w14:paraId="627916F5" w14:textId="77777777" w:rsidR="00AC5755" w:rsidRDefault="00AC5755" w:rsidP="00B53C13">
      <w:pPr>
        <w:jc w:val="both"/>
      </w:pPr>
      <w:r>
        <w:t xml:space="preserve">Age </w:t>
      </w:r>
    </w:p>
    <w:p w14:paraId="1677FB30" w14:textId="5A7297C2" w:rsidR="00AC5755" w:rsidRDefault="00AC5755" w:rsidP="00B53C13">
      <w:pPr>
        <w:jc w:val="both"/>
      </w:pPr>
      <w:r>
        <w:t>Gender</w:t>
      </w:r>
    </w:p>
    <w:p w14:paraId="399478A8" w14:textId="77777777" w:rsidR="00312E3D" w:rsidRDefault="00312E3D" w:rsidP="00B53C13">
      <w:pPr>
        <w:jc w:val="both"/>
      </w:pPr>
      <w:r>
        <w:t>Date Of Birth of child</w:t>
      </w:r>
    </w:p>
    <w:p w14:paraId="0FE58AB8" w14:textId="77777777" w:rsidR="00312E3D" w:rsidRDefault="00312E3D" w:rsidP="00B53C13">
      <w:pPr>
        <w:jc w:val="both"/>
      </w:pPr>
      <w:r>
        <w:t>Age in years &amp; months</w:t>
      </w:r>
    </w:p>
    <w:p w14:paraId="5ACCA860" w14:textId="1B16784C" w:rsidR="00312E3D" w:rsidRDefault="00312E3D" w:rsidP="00B53C13">
      <w:pPr>
        <w:jc w:val="both"/>
      </w:pPr>
      <w:r>
        <w:t>Place of Birth</w:t>
      </w:r>
      <w:r>
        <w:t xml:space="preserve"> &amp; </w:t>
      </w:r>
      <w:r>
        <w:t>Name of Hospital</w:t>
      </w:r>
      <w:r w:rsidR="00B174DE">
        <w:t xml:space="preserve"> where child born</w:t>
      </w:r>
    </w:p>
    <w:p w14:paraId="7934D6BF" w14:textId="6C0D7EA5" w:rsidR="00AC5755" w:rsidRDefault="00AC5755" w:rsidP="00B53C13">
      <w:pPr>
        <w:jc w:val="both"/>
      </w:pPr>
      <w:r>
        <w:t>Name of Father</w:t>
      </w:r>
    </w:p>
    <w:p w14:paraId="5CC078A6" w14:textId="1C2DEEC2" w:rsidR="00312E3D" w:rsidRDefault="00312E3D" w:rsidP="00B53C13">
      <w:pPr>
        <w:jc w:val="both"/>
      </w:pPr>
      <w:r>
        <w:t>(ID Proof to be attached)</w:t>
      </w:r>
    </w:p>
    <w:p w14:paraId="5E3C4940" w14:textId="749180E9" w:rsidR="00AC5755" w:rsidRDefault="00AC5755" w:rsidP="00B53C13">
      <w:pPr>
        <w:jc w:val="both"/>
      </w:pPr>
      <w:r>
        <w:t>Name of Mother</w:t>
      </w:r>
    </w:p>
    <w:p w14:paraId="0A70942F" w14:textId="77777777" w:rsidR="00312E3D" w:rsidRDefault="00312E3D" w:rsidP="00B53C13">
      <w:pPr>
        <w:jc w:val="both"/>
      </w:pPr>
      <w:r>
        <w:t>(ID Proof to be attached)</w:t>
      </w:r>
    </w:p>
    <w:p w14:paraId="2CBE5FB7" w14:textId="63EB0C16" w:rsidR="00AC5755" w:rsidRDefault="00312E3D" w:rsidP="00B53C13">
      <w:pPr>
        <w:jc w:val="both"/>
      </w:pPr>
      <w:r>
        <w:t xml:space="preserve">Present </w:t>
      </w:r>
      <w:r w:rsidR="00AC5755">
        <w:t>Address</w:t>
      </w:r>
    </w:p>
    <w:p w14:paraId="4B3B8128" w14:textId="44D6BB37" w:rsidR="00312E3D" w:rsidRDefault="00312E3D" w:rsidP="00B53C13">
      <w:pPr>
        <w:jc w:val="both"/>
      </w:pPr>
    </w:p>
    <w:p w14:paraId="7CD90518" w14:textId="33F13CD9" w:rsidR="00312E3D" w:rsidRDefault="00312E3D" w:rsidP="00B53C13">
      <w:pPr>
        <w:jc w:val="both"/>
      </w:pPr>
      <w:r>
        <w:t>Permanent Address</w:t>
      </w:r>
    </w:p>
    <w:p w14:paraId="48B824D4" w14:textId="77777777" w:rsidR="00312E3D" w:rsidRDefault="00312E3D" w:rsidP="00B53C13">
      <w:pPr>
        <w:jc w:val="both"/>
      </w:pPr>
    </w:p>
    <w:p w14:paraId="494E3D7D" w14:textId="0EDD5D6A" w:rsidR="00AC5755" w:rsidRDefault="00AC5755" w:rsidP="00B53C13">
      <w:pPr>
        <w:jc w:val="both"/>
      </w:pPr>
      <w:r>
        <w:t>PIN Code</w:t>
      </w:r>
    </w:p>
    <w:p w14:paraId="5D555DA2" w14:textId="474CE582" w:rsidR="00312E3D" w:rsidRDefault="00312E3D" w:rsidP="00B53C13">
      <w:pPr>
        <w:jc w:val="both"/>
      </w:pPr>
      <w:r>
        <w:t xml:space="preserve">Mobile Number 1: </w:t>
      </w:r>
      <w:r>
        <w:tab/>
      </w:r>
      <w:r>
        <w:tab/>
      </w:r>
      <w:r>
        <w:tab/>
      </w:r>
      <w:r>
        <w:tab/>
      </w:r>
      <w:r>
        <w:tab/>
        <w:t>Mobile Number 2:</w:t>
      </w:r>
    </w:p>
    <w:p w14:paraId="587E44B1" w14:textId="7D4B56F9" w:rsidR="00B174DE" w:rsidRPr="00B174DE" w:rsidRDefault="00B174DE" w:rsidP="00B53C13">
      <w:pPr>
        <w:jc w:val="both"/>
      </w:pPr>
      <w:r>
        <w:t>(</w:t>
      </w:r>
      <w:r w:rsidRPr="00B174DE">
        <w:t>Residence Certificate</w:t>
      </w:r>
      <w:r>
        <w:t xml:space="preserve"> to be attached from competent authority)</w:t>
      </w:r>
    </w:p>
    <w:p w14:paraId="6A47DB52" w14:textId="5B7A0F27" w:rsidR="00B6191F" w:rsidRPr="007E686E" w:rsidRDefault="00B6191F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7E686E">
        <w:rPr>
          <w:u w:val="single"/>
        </w:rPr>
        <w:t>Diagnosis</w:t>
      </w:r>
    </w:p>
    <w:p w14:paraId="3D13E3AB" w14:textId="1C50C263" w:rsidR="004B7DF3" w:rsidRDefault="004B7DF3" w:rsidP="00B53C13">
      <w:pPr>
        <w:jc w:val="both"/>
      </w:pPr>
      <w:r>
        <w:t xml:space="preserve">Whether molecular Diagnosis </w:t>
      </w:r>
      <w:proofErr w:type="gramStart"/>
      <w:r>
        <w:t xml:space="preserve">available </w:t>
      </w:r>
      <w:r w:rsidR="00B174DE">
        <w:t>:</w:t>
      </w:r>
      <w:proofErr w:type="gramEnd"/>
      <w:r w:rsidR="00B174DE">
        <w:t xml:space="preserve"> </w:t>
      </w:r>
      <w:r>
        <w:t>Yes/No</w:t>
      </w:r>
    </w:p>
    <w:p w14:paraId="6C39B0E3" w14:textId="4F1DC668" w:rsidR="004B7DF3" w:rsidRDefault="004B7DF3" w:rsidP="00B53C13">
      <w:pPr>
        <w:jc w:val="both"/>
      </w:pPr>
      <w:r>
        <w:t xml:space="preserve">If </w:t>
      </w:r>
      <w:proofErr w:type="gramStart"/>
      <w:r>
        <w:t>yes</w:t>
      </w:r>
      <w:proofErr w:type="gramEnd"/>
      <w:r>
        <w:t xml:space="preserve"> please attach a copy</w:t>
      </w:r>
    </w:p>
    <w:p w14:paraId="51CCB47B" w14:textId="0EA1AC9C" w:rsidR="00B6191F" w:rsidRPr="007E686E" w:rsidRDefault="00B6191F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7E686E">
        <w:rPr>
          <w:u w:val="single"/>
        </w:rPr>
        <w:t>Clinical status</w:t>
      </w:r>
    </w:p>
    <w:p w14:paraId="44516D81" w14:textId="2F790BF6" w:rsidR="004B7DF3" w:rsidRDefault="004B7DF3" w:rsidP="00B53C13">
      <w:pPr>
        <w:jc w:val="both"/>
      </w:pPr>
      <w:r>
        <w:t>Date of onset of symptoms</w:t>
      </w:r>
    </w:p>
    <w:p w14:paraId="3F5B886A" w14:textId="77777777" w:rsidR="00D32A27" w:rsidRDefault="00D32A27" w:rsidP="00B53C13">
      <w:pPr>
        <w:jc w:val="both"/>
      </w:pPr>
      <w:r>
        <w:t>Frequency of Serious respiratory illness in the past year (episodes per year)</w:t>
      </w:r>
    </w:p>
    <w:p w14:paraId="6067E02B" w14:textId="613E0A8F" w:rsidR="00D32A27" w:rsidRDefault="00D32A27" w:rsidP="00B53C13">
      <w:pPr>
        <w:jc w:val="both"/>
      </w:pPr>
      <w:r>
        <w:t>Admissions requiring hospitalisation in ICU, ventilatory support if any, etc. (details may be given)</w:t>
      </w:r>
    </w:p>
    <w:p w14:paraId="2427EB70" w14:textId="2A7FF936" w:rsidR="00B174DE" w:rsidRDefault="00B174DE" w:rsidP="00B53C13">
      <w:pPr>
        <w:jc w:val="both"/>
      </w:pPr>
    </w:p>
    <w:p w14:paraId="0A885813" w14:textId="774A7FD4" w:rsidR="00B174DE" w:rsidRPr="007E686E" w:rsidRDefault="00B174DE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7E686E">
        <w:rPr>
          <w:u w:val="single"/>
        </w:rPr>
        <w:t>Family History</w:t>
      </w:r>
    </w:p>
    <w:p w14:paraId="287C6D72" w14:textId="380E3A78" w:rsidR="00B174DE" w:rsidRDefault="00B174DE" w:rsidP="00B53C13">
      <w:pPr>
        <w:jc w:val="both"/>
      </w:pPr>
      <w:r>
        <w:t xml:space="preserve">History of </w:t>
      </w:r>
      <w:proofErr w:type="gramStart"/>
      <w:r>
        <w:t>consanguinity :</w:t>
      </w:r>
      <w:proofErr w:type="gramEnd"/>
    </w:p>
    <w:p w14:paraId="14E5E663" w14:textId="1D994A80" w:rsidR="00B174DE" w:rsidRDefault="00B174DE" w:rsidP="00B53C13">
      <w:pPr>
        <w:jc w:val="both"/>
      </w:pPr>
      <w:r>
        <w:t>Number of siblings:</w:t>
      </w:r>
    </w:p>
    <w:p w14:paraId="1CCBC793" w14:textId="3FC50BB1" w:rsidR="00B174DE" w:rsidRDefault="00B174DE" w:rsidP="00B53C13">
      <w:pPr>
        <w:jc w:val="both"/>
      </w:pPr>
      <w:r>
        <w:t>Details of each child:</w:t>
      </w:r>
    </w:p>
    <w:p w14:paraId="28523EFE" w14:textId="1AEBB803" w:rsidR="00B174DE" w:rsidRDefault="007E686E" w:rsidP="00B53C13">
      <w:pPr>
        <w:jc w:val="both"/>
      </w:pPr>
      <w:r>
        <w:t>(</w:t>
      </w:r>
      <w:r w:rsidR="00B174DE">
        <w:t>Name</w:t>
      </w:r>
      <w:r>
        <w:t xml:space="preserve">, </w:t>
      </w:r>
      <w:r w:rsidR="00B174DE">
        <w:t>Age</w:t>
      </w:r>
      <w:r>
        <w:t xml:space="preserve">, </w:t>
      </w:r>
      <w:r w:rsidR="00B174DE">
        <w:t>Gender</w:t>
      </w:r>
      <w:r>
        <w:t xml:space="preserve">, </w:t>
      </w:r>
      <w:r w:rsidR="00B174DE">
        <w:t xml:space="preserve">Date </w:t>
      </w:r>
      <w:proofErr w:type="gramStart"/>
      <w:r w:rsidR="00B174DE">
        <w:t>Of</w:t>
      </w:r>
      <w:proofErr w:type="gramEnd"/>
      <w:r w:rsidR="00B174DE">
        <w:t xml:space="preserve"> Birth of child</w:t>
      </w:r>
      <w:r>
        <w:t xml:space="preserve">, </w:t>
      </w:r>
      <w:r w:rsidR="00B174DE">
        <w:t>Age in years &amp; months</w:t>
      </w:r>
      <w:r>
        <w:t>, History of similar illness, if yes details)</w:t>
      </w:r>
    </w:p>
    <w:p w14:paraId="055E4F8F" w14:textId="49B723B9" w:rsidR="00B174DE" w:rsidRDefault="00B174DE" w:rsidP="00B53C13">
      <w:pPr>
        <w:jc w:val="both"/>
      </w:pPr>
    </w:p>
    <w:p w14:paraId="6D337489" w14:textId="7692907C" w:rsidR="00D32A27" w:rsidRPr="007E686E" w:rsidRDefault="00D32A27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7E686E">
        <w:rPr>
          <w:u w:val="single"/>
        </w:rPr>
        <w:t xml:space="preserve">Developmental Assessment report by a </w:t>
      </w:r>
      <w:proofErr w:type="spellStart"/>
      <w:proofErr w:type="gramStart"/>
      <w:r w:rsidRPr="007E686E">
        <w:rPr>
          <w:u w:val="single"/>
        </w:rPr>
        <w:t>Pediatrician</w:t>
      </w:r>
      <w:proofErr w:type="spellEnd"/>
      <w:proofErr w:type="gramEnd"/>
      <w:r w:rsidRPr="007E686E">
        <w:rPr>
          <w:u w:val="single"/>
        </w:rPr>
        <w:t xml:space="preserve"> </w:t>
      </w:r>
    </w:p>
    <w:p w14:paraId="07135B1C" w14:textId="189F5BF9" w:rsidR="00D32A27" w:rsidRDefault="00D32A27" w:rsidP="00B53C13">
      <w:pPr>
        <w:jc w:val="both"/>
      </w:pPr>
      <w:r>
        <w:t xml:space="preserve">Gross Motor &amp; Fine (whether </w:t>
      </w:r>
      <w:proofErr w:type="spellStart"/>
      <w:r>
        <w:t>upto</w:t>
      </w:r>
      <w:proofErr w:type="spellEnd"/>
      <w:r>
        <w:t xml:space="preserve"> the age or any delay with details of evaluation)</w:t>
      </w:r>
    </w:p>
    <w:p w14:paraId="37111E58" w14:textId="62F0AED5" w:rsidR="00D32A27" w:rsidRDefault="00D32A27" w:rsidP="00B53C13">
      <w:pPr>
        <w:jc w:val="both"/>
      </w:pPr>
      <w:r>
        <w:t xml:space="preserve">Social &amp; Language Development (whether </w:t>
      </w:r>
      <w:proofErr w:type="spellStart"/>
      <w:r>
        <w:t>upto</w:t>
      </w:r>
      <w:proofErr w:type="spellEnd"/>
      <w:r>
        <w:t xml:space="preserve"> the age or any delay with details of evaluation)</w:t>
      </w:r>
    </w:p>
    <w:p w14:paraId="46700BB4" w14:textId="600F89CE" w:rsidR="00B6191F" w:rsidRPr="007E686E" w:rsidRDefault="00B6191F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7E686E">
        <w:rPr>
          <w:u w:val="single"/>
        </w:rPr>
        <w:t>Deformities</w:t>
      </w:r>
    </w:p>
    <w:p w14:paraId="444C3A00" w14:textId="5FFF19D6" w:rsidR="00B6191F" w:rsidRDefault="00B6191F" w:rsidP="00B53C13">
      <w:pPr>
        <w:jc w:val="both"/>
      </w:pPr>
      <w:r w:rsidRPr="00B6191F">
        <w:t>Report on any deformities already existing</w:t>
      </w:r>
      <w:r>
        <w:t xml:space="preserve"> (Based on the assessment done by treating doctor)</w:t>
      </w:r>
    </w:p>
    <w:p w14:paraId="588F2346" w14:textId="4ABBE79C" w:rsidR="007E686E" w:rsidRDefault="007E686E" w:rsidP="00B53C13">
      <w:pPr>
        <w:pStyle w:val="ListParagraph"/>
        <w:numPr>
          <w:ilvl w:val="0"/>
          <w:numId w:val="1"/>
        </w:numPr>
        <w:jc w:val="both"/>
        <w:rPr>
          <w:u w:val="single"/>
        </w:rPr>
      </w:pPr>
      <w:r w:rsidRPr="007E686E">
        <w:rPr>
          <w:u w:val="single"/>
        </w:rPr>
        <w:t>Details of Current Treatment</w:t>
      </w:r>
    </w:p>
    <w:p w14:paraId="25B11973" w14:textId="162A1916" w:rsidR="007E686E" w:rsidRDefault="007E686E" w:rsidP="00B53C13">
      <w:pPr>
        <w:pStyle w:val="ListParagraph"/>
        <w:jc w:val="both"/>
        <w:rPr>
          <w:u w:val="single"/>
        </w:rPr>
      </w:pPr>
    </w:p>
    <w:p w14:paraId="268A7A18" w14:textId="1B087FCD" w:rsidR="007E686E" w:rsidRDefault="007E686E" w:rsidP="00B53C13">
      <w:pPr>
        <w:pStyle w:val="ListParagraph"/>
        <w:jc w:val="both"/>
      </w:pPr>
      <w:r>
        <w:t>(Treatment report by the treating doctor may be attached)</w:t>
      </w:r>
    </w:p>
    <w:p w14:paraId="301B9505" w14:textId="2D30A77A" w:rsidR="007E686E" w:rsidRDefault="007E686E" w:rsidP="00B53C13">
      <w:pPr>
        <w:pStyle w:val="ListParagraph"/>
        <w:jc w:val="both"/>
      </w:pPr>
    </w:p>
    <w:p w14:paraId="3E95B1D0" w14:textId="0FD33EC6" w:rsidR="007E686E" w:rsidRDefault="007E686E" w:rsidP="00B53C13">
      <w:pPr>
        <w:pStyle w:val="ListParagraph"/>
        <w:jc w:val="both"/>
      </w:pPr>
    </w:p>
    <w:p w14:paraId="361BECF9" w14:textId="685EEB64" w:rsidR="007E686E" w:rsidRDefault="007E686E" w:rsidP="00B53C13">
      <w:pPr>
        <w:pStyle w:val="ListParagraph"/>
        <w:jc w:val="both"/>
      </w:pPr>
    </w:p>
    <w:p w14:paraId="34846962" w14:textId="77777777" w:rsidR="007E686E" w:rsidRDefault="007E686E" w:rsidP="00B53C13">
      <w:pPr>
        <w:pStyle w:val="ListParagraph"/>
        <w:jc w:val="both"/>
      </w:pPr>
    </w:p>
    <w:p w14:paraId="1C793A7D" w14:textId="03677F1F" w:rsidR="007E686E" w:rsidRDefault="007E686E" w:rsidP="00B53C13">
      <w:pPr>
        <w:pStyle w:val="ListParagraph"/>
        <w:jc w:val="both"/>
      </w:pPr>
      <w:r>
        <w:t>Signature of Parent</w:t>
      </w:r>
    </w:p>
    <w:p w14:paraId="21D02735" w14:textId="77777777" w:rsidR="007E686E" w:rsidRPr="007E686E" w:rsidRDefault="007E686E" w:rsidP="00B53C13">
      <w:pPr>
        <w:pStyle w:val="ListParagraph"/>
        <w:jc w:val="both"/>
      </w:pPr>
    </w:p>
    <w:p w14:paraId="7635CCE2" w14:textId="77777777" w:rsidR="007E686E" w:rsidRPr="007E686E" w:rsidRDefault="007E686E" w:rsidP="00B53C13">
      <w:pPr>
        <w:pStyle w:val="ListParagraph"/>
        <w:jc w:val="both"/>
        <w:rPr>
          <w:u w:val="single"/>
        </w:rPr>
      </w:pPr>
    </w:p>
    <w:p w14:paraId="164DC420" w14:textId="77777777" w:rsidR="00B6191F" w:rsidRPr="00B6191F" w:rsidRDefault="00B6191F" w:rsidP="00B53C13">
      <w:pPr>
        <w:jc w:val="both"/>
      </w:pPr>
    </w:p>
    <w:p w14:paraId="21718C74" w14:textId="77777777" w:rsidR="00D32A27" w:rsidRDefault="00D32A27" w:rsidP="00B53C13">
      <w:pPr>
        <w:jc w:val="both"/>
      </w:pPr>
    </w:p>
    <w:p w14:paraId="258C9198" w14:textId="77777777" w:rsidR="00AC5755" w:rsidRDefault="00AC5755" w:rsidP="00B53C13">
      <w:pPr>
        <w:jc w:val="both"/>
      </w:pPr>
    </w:p>
    <w:sectPr w:rsidR="00AC5755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84987" w14:textId="77777777" w:rsidR="007649E4" w:rsidRDefault="007649E4" w:rsidP="00B53C13">
      <w:pPr>
        <w:spacing w:after="0" w:line="240" w:lineRule="auto"/>
      </w:pPr>
      <w:r>
        <w:separator/>
      </w:r>
    </w:p>
  </w:endnote>
  <w:endnote w:type="continuationSeparator" w:id="0">
    <w:p w14:paraId="5D5B0466" w14:textId="77777777" w:rsidR="007649E4" w:rsidRDefault="007649E4" w:rsidP="00B53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8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27107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1DB9E9" w14:textId="3A7D073B" w:rsidR="00B53C13" w:rsidRDefault="00B53C1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EE4F1E" w14:textId="77777777" w:rsidR="00B53C13" w:rsidRDefault="00B53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3D5F7" w14:textId="77777777" w:rsidR="007649E4" w:rsidRDefault="007649E4" w:rsidP="00B53C13">
      <w:pPr>
        <w:spacing w:after="0" w:line="240" w:lineRule="auto"/>
      </w:pPr>
      <w:r>
        <w:separator/>
      </w:r>
    </w:p>
  </w:footnote>
  <w:footnote w:type="continuationSeparator" w:id="0">
    <w:p w14:paraId="6BDF76F4" w14:textId="77777777" w:rsidR="007649E4" w:rsidRDefault="007649E4" w:rsidP="00B53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65320B"/>
    <w:multiLevelType w:val="hybridMultilevel"/>
    <w:tmpl w:val="06DC81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YysDA2MDY1MTdV0lEKTi0uzszPAykwrAUA9hTPxywAAAA="/>
  </w:docVars>
  <w:rsids>
    <w:rsidRoot w:val="00AC5755"/>
    <w:rsid w:val="002B3634"/>
    <w:rsid w:val="00312E3D"/>
    <w:rsid w:val="004B7DF3"/>
    <w:rsid w:val="007649E4"/>
    <w:rsid w:val="007E686E"/>
    <w:rsid w:val="00AC5755"/>
    <w:rsid w:val="00B174DE"/>
    <w:rsid w:val="00B53C13"/>
    <w:rsid w:val="00B6191F"/>
    <w:rsid w:val="00D32A27"/>
    <w:rsid w:val="00F31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FBF48"/>
  <w15:chartTrackingRefBased/>
  <w15:docId w15:val="{E987F2BC-582D-442C-AF07-309CF7EA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E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3C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C13"/>
  </w:style>
  <w:style w:type="paragraph" w:styleId="Footer">
    <w:name w:val="footer"/>
    <w:basedOn w:val="Normal"/>
    <w:link w:val="FooterChar"/>
    <w:uiPriority w:val="99"/>
    <w:unhideWhenUsed/>
    <w:rsid w:val="00B53C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hari Madhavankutty nair</dc:creator>
  <cp:keywords/>
  <dc:description/>
  <cp:lastModifiedBy>sreehari Madhavankutty nair</cp:lastModifiedBy>
  <cp:revision>2</cp:revision>
  <dcterms:created xsi:type="dcterms:W3CDTF">2022-03-21T18:06:00Z</dcterms:created>
  <dcterms:modified xsi:type="dcterms:W3CDTF">2022-03-21T18:06:00Z</dcterms:modified>
</cp:coreProperties>
</file>